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Surgeon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24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r. [Your Full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Email Address] | [Phone Number]</w:t>
      </w:r>
      <w:r>
        <w:br/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Recruitment Team</w:t>
      </w:r>
      <w:r>
        <w:br/>
      </w:r>
      <w:r>
        <w:rPr>
          <w:bCs/>
          <w:b/>
        </w:rPr>
        <w:t xml:space="preserve">United Arab Emirates Dubai Healthcare Authority (DUHCA)</w:t>
      </w:r>
      <w:r>
        <w:br/>
      </w:r>
      <w:r>
        <w:rPr>
          <w:bCs/>
          <w:b/>
        </w:rPr>
        <w:t xml:space="preserve">Dubai Health Authority (DHA) Building</w:t>
      </w:r>
      <w:r>
        <w:br/>
      </w:r>
      <w:r>
        <w:rPr>
          <w:bCs/>
          <w:b/>
        </w:rPr>
        <w:t xml:space="preserve">Dubai, United Arab Emirates</w:t>
      </w:r>
    </w:p>
    <w:p>
      <w:pPr>
        <w:pStyle w:val="BodyText"/>
      </w:pPr>
      <w:r>
        <w:t xml:space="preserve">Dear Hiring Committee,</w:t>
      </w:r>
    </w:p>
    <w:p>
      <w:pPr>
        <w:pStyle w:val="BodyText"/>
      </w:pPr>
      <w:r>
        <w:t xml:space="preserve">I am writing to express my enthusiastic interest in the Surgeon position at a prestigious healthcare institution in the United Arab Emirates Dubai. As a dedicated and experienced surgical professional with over [X years] of expertise in [specific surgical field, e.g., general surgery, orthopedic surgery, neurosurgery], I am eager to contribute my skills and commitment to excellence to the thriving medical landscape of Dubai. The United Arab Emirates has long been a global leader in healthcare innovation, and I am particularly inspired by Dubai’s vision to become a world-class hub for medical tourism and advanced patient care. This opportunity aligns perfectly with my career goals and desire to make a meaningful impact in a dynamic environment like the United Arab Emirates Dubai.</w:t>
      </w:r>
    </w:p>
    <w:bookmarkStart w:id="20" w:name="professional-background"/>
    <w:p>
      <w:pPr>
        <w:pStyle w:val="Heading2"/>
      </w:pPr>
      <w:r>
        <w:t xml:space="preserve">Professional Background</w:t>
      </w:r>
    </w:p>
    <w:p>
      <w:pPr>
        <w:pStyle w:val="FirstParagraph"/>
      </w:pPr>
      <w:r>
        <w:t xml:space="preserve">Throughout my career as a Surgeon, I have consistently prioritized patient-centered care, technical precision, and continuous professional development. My training at [Name of Medical School/Residency Program] equipped me with a strong foundation in surgical techniques, critical thinking, and interdisciplinary collaboration. Over the years, I have gained hands-on experience in [list specific procedures or specialties], ensuring that I deliver outcomes that meet the highest standards of safety and efficacy.</w:t>
      </w:r>
    </w:p>
    <w:p>
      <w:pPr>
        <w:pStyle w:val="BodyText"/>
      </w:pPr>
      <w:r>
        <w:t xml:space="preserve">At [Current or Previous Workplace], I served as a Surgeon responsible for [describe key responsibilities, e.g., managing complex surgical cases, leading multidisciplinary teams, and mentoring junior staff]. My work has been recognized through [mention awards, certifications, or achievements, e.g., "the National Surgical Excellence Award" or "publication in a peer-reviewed journal"]. These accomplishments reflect my dedication to advancing surgical practices and improving patient outcomes.</w:t>
      </w:r>
    </w:p>
    <w:p>
      <w:pPr>
        <w:pStyle w:val="BodyText"/>
      </w:pPr>
      <w:r>
        <w:t xml:space="preserve">One of the defining aspects of my career has been my ability to adapt to evolving medical technologies and methodologies. For instance, I have extensively utilized minimally invasive techniques, robotic-assisted surgery, and advanced imaging systems to enhance precision and reduce recovery times for patients. This aligns with the United Arab Emirates Dubai’s focus on integrating cutting-edge technology into healthcare delivery, ensuring that patients receive treatments that are both innovative and effective.</w:t>
      </w:r>
    </w:p>
    <w:bookmarkEnd w:id="20"/>
    <w:bookmarkStart w:id="21" w:name="why-united-arab-emirates-dubai"/>
    <w:p>
      <w:pPr>
        <w:pStyle w:val="Heading2"/>
      </w:pPr>
      <w:r>
        <w:t xml:space="preserve">Why United Arab Emirates Dubai?</w:t>
      </w:r>
    </w:p>
    <w:p>
      <w:pPr>
        <w:pStyle w:val="FirstParagraph"/>
      </w:pPr>
      <w:r>
        <w:t xml:space="preserve">The United Arab Emirates Dubai represents a unique convergence of cultural diversity, economic opportunity, and medical excellence. As a global city with world-class hospitals such as [Name of Hospitals, e.g., Sheikh Khalifa Medical City or Mediclinic], Dubai has established itself as a destination for patients seeking high-quality care. The UAE’s strategic investments in healthcare infrastructure and its commitment to fostering international collaboration make it an ideal environment for a Surgeon like myself to thrive.</w:t>
      </w:r>
    </w:p>
    <w:p>
      <w:pPr>
        <w:pStyle w:val="BodyText"/>
      </w:pPr>
      <w:r>
        <w:t xml:space="preserve">Furthermore, the United Arab Emirates Dubai is home to a rapidly growing population with diverse healthcare needs. This presents an exciting opportunity to contribute to a system that values innovation, inclusivity, and patient satisfaction. I am particularly drawn to the UAE’s emphasis on preventive care and holistic treatment approaches, which resonate with my philosophy of treating patients as individuals rather than just cases.</w:t>
      </w:r>
    </w:p>
    <w:p>
      <w:pPr>
        <w:pStyle w:val="BodyText"/>
      </w:pPr>
      <w:r>
        <w:t xml:space="preserve">Working in the United Arab Emirates Dubai would also allow me to engage with a multicultural team of professionals, exchanging knowledge and best practices with colleagues from around the world. This collaborative spirit is essential in a field like surgery, where teamwork and communication are critical to successful outcomes. I am eager to bring my expertise in [specific surgical area] to this vibrant community while learning from the diverse perspectives of my peers.</w:t>
      </w:r>
    </w:p>
    <w:bookmarkEnd w:id="21"/>
    <w:bookmarkStart w:id="22" w:name="commitment-to-excellence"/>
    <w:p>
      <w:pPr>
        <w:pStyle w:val="Heading2"/>
      </w:pPr>
      <w:r>
        <w:t xml:space="preserve">Commitment to Excellence</w:t>
      </w:r>
    </w:p>
    <w:p>
      <w:pPr>
        <w:pStyle w:val="FirstParagraph"/>
      </w:pPr>
      <w:r>
        <w:t xml:space="preserve">As a Surgeon, I understand that trust is the foundation of any successful patient-provider relationship. My approach combines clinical excellence with empathy, ensuring that patients feel supported at every stage of their care. I have consistently received positive feedback from patients and colleagues alike for my ability to explain complex procedures in accessible terms, listen actively to concerns, and maintain a calm demeanor under pressure.</w:t>
      </w:r>
    </w:p>
    <w:p>
      <w:pPr>
        <w:pStyle w:val="BodyText"/>
      </w:pPr>
      <w:r>
        <w:t xml:space="preserve">My commitment to excellence extends beyond the operating room. I am an active participant in medical conferences, research initiatives, and community health programs. For example, I recently collaborated on a study published in [Journal Name] that explored [briefly describe the study’s focus], contributing to the body of knowledge in my field. This passion for lifelong learning and professional growth is something I intend to carry forward in any role I pursue.</w:t>
      </w:r>
    </w:p>
    <w:p>
      <w:pPr>
        <w:pStyle w:val="BodyText"/>
      </w:pPr>
      <w:r>
        <w:t xml:space="preserve">Additionally, I am certified in [relevant certifications, e.g., Advanced Trauma Life Support (ATLS), Basic Life Support (BLS), or specialized surgical training], which underscores my readiness to meet the rigorous standards of the United Arab Emirates Dubai healthcare system. I am also fluent in [languages, if applicable], which would enable me to communicate effectively with a broad patient base.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background as a Surgeon, combined with my adaptability and dedication to patient care, makes me an ideal candidate for this role in the United Arab Emirates Dubai. I am particularly inspired by the UAE’s vision to redefine global healthcare standards and would be honored to contribute to this mission. I would welcome the opportunity to discuss how my skills and experiences align with your institution’s goals.</w:t>
      </w:r>
    </w:p>
    <w:p>
      <w:pPr>
        <w:pStyle w:val="BodyText"/>
      </w:pPr>
      <w:r>
        <w:t xml:space="preserve">Thank you for considering my application. I look forward to the possibility of working with your team and contributing to the continued success of Dubai’s healthcare sector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Surgeon - United Arab Emirates Dubai</dc:title>
  <dc:creator/>
  <cp:keywords/>
  <dcterms:created xsi:type="dcterms:W3CDTF">2026-07-23T16:50:40Z</dcterms:created>
  <dcterms:modified xsi:type="dcterms:W3CDTF">2026-07-23T16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